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3E593" w14:textId="0046B3EB"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0F6DE963">
            <wp:simplePos x="0" y="0"/>
            <wp:positionH relativeFrom="column">
              <wp:posOffset>6205517</wp:posOffset>
            </wp:positionH>
            <wp:positionV relativeFrom="paragraph">
              <wp:posOffset>-47964</wp:posOffset>
            </wp:positionV>
            <wp:extent cx="2967942" cy="590309"/>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1877" cy="5970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52D89" w:rsidRPr="00A52D89">
        <w:rPr>
          <w:rFonts w:cs="Arial"/>
          <w:b/>
          <w:noProof/>
          <w:color w:val="001033"/>
          <w:sz w:val="52"/>
          <w:szCs w:val="36"/>
        </w:rPr>
        <w:t>Basic Agile Epic Template</w:t>
      </w:r>
    </w:p>
    <w:p w14:paraId="132CE8A6" w14:textId="77777777" w:rsidR="008231BB" w:rsidRDefault="008231BB" w:rsidP="008231BB">
      <w:pPr>
        <w:spacing w:after="0" w:line="240" w:lineRule="auto"/>
        <w:rPr>
          <w:bCs/>
          <w:color w:val="595959" w:themeColor="text1" w:themeTint="A6"/>
          <w:szCs w:val="20"/>
        </w:rPr>
      </w:pPr>
    </w:p>
    <w:p w14:paraId="0857312B" w14:textId="77777777" w:rsidR="00A52D89" w:rsidRPr="00A52D89" w:rsidRDefault="00A52D89" w:rsidP="00A52D89">
      <w:pPr>
        <w:spacing w:after="0" w:line="240" w:lineRule="auto"/>
        <w:rPr>
          <w:bCs/>
          <w:color w:val="595959" w:themeColor="text1" w:themeTint="A6"/>
          <w:sz w:val="22"/>
        </w:rPr>
      </w:pPr>
      <w:r w:rsidRPr="00A52D89">
        <w:rPr>
          <w:bCs/>
          <w:color w:val="595959" w:themeColor="text1" w:themeTint="A6"/>
          <w:sz w:val="22"/>
        </w:rPr>
        <w:t xml:space="preserve">When user stories are created from each epic, add the User Story IDs into the columns. </w:t>
      </w:r>
      <w:r w:rsidRPr="00A52D89">
        <w:rPr>
          <w:bCs/>
          <w:color w:val="595959" w:themeColor="text1" w:themeTint="A6"/>
          <w:sz w:val="22"/>
        </w:rPr>
        <w:br/>
        <w:t>Add additional columns if needed.</w:t>
      </w:r>
    </w:p>
    <w:p w14:paraId="1405F6E5" w14:textId="77777777" w:rsidR="00A52D89" w:rsidRDefault="00A52D89" w:rsidP="00A52D89">
      <w:pPr>
        <w:spacing w:after="0" w:line="240" w:lineRule="auto"/>
        <w:rPr>
          <w:bCs/>
          <w:color w:val="595959" w:themeColor="text1" w:themeTint="A6"/>
          <w:sz w:val="22"/>
        </w:rPr>
      </w:pPr>
    </w:p>
    <w:tbl>
      <w:tblPr>
        <w:tblW w:w="14470" w:type="dxa"/>
        <w:tblLook w:val="04A0" w:firstRow="1" w:lastRow="0" w:firstColumn="1" w:lastColumn="0" w:noHBand="0" w:noVBand="1"/>
      </w:tblPr>
      <w:tblGrid>
        <w:gridCol w:w="1237"/>
        <w:gridCol w:w="1992"/>
        <w:gridCol w:w="2622"/>
        <w:gridCol w:w="2873"/>
        <w:gridCol w:w="2873"/>
        <w:gridCol w:w="2873"/>
      </w:tblGrid>
      <w:tr w:rsidR="00A52D89" w:rsidRPr="00A52D89" w14:paraId="258DFB8A" w14:textId="77777777" w:rsidTr="0020651E">
        <w:trPr>
          <w:trHeight w:val="730"/>
        </w:trPr>
        <w:tc>
          <w:tcPr>
            <w:tcW w:w="1237"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43DD727A" w14:textId="77777777" w:rsidR="00A52D89" w:rsidRPr="00A52D89" w:rsidRDefault="00A52D89" w:rsidP="0020651E">
            <w:pPr>
              <w:spacing w:after="0" w:line="240" w:lineRule="auto"/>
              <w:rPr>
                <w:rFonts w:eastAsia="Times New Roman" w:cs="Calibri"/>
                <w:color w:val="0C769E"/>
                <w:sz w:val="22"/>
              </w:rPr>
            </w:pPr>
            <w:r w:rsidRPr="00A52D89">
              <w:rPr>
                <w:rFonts w:eastAsia="Times New Roman" w:cs="Calibri"/>
                <w:color w:val="0C769E"/>
                <w:sz w:val="22"/>
              </w:rPr>
              <w:t>User Epic ID</w:t>
            </w:r>
          </w:p>
        </w:tc>
        <w:tc>
          <w:tcPr>
            <w:tcW w:w="199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17D9082"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AS A …</w:t>
            </w:r>
          </w:p>
        </w:tc>
        <w:tc>
          <w:tcPr>
            <w:tcW w:w="262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91D8B10"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I WANT TO …</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C219"/>
            <w:vAlign w:val="center"/>
            <w:hideMark/>
          </w:tcPr>
          <w:p w14:paraId="2D6CDBBA"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1</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44362C29"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2</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E77"/>
            <w:vAlign w:val="center"/>
            <w:hideMark/>
          </w:tcPr>
          <w:p w14:paraId="6D490692"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3</w:t>
            </w:r>
          </w:p>
        </w:tc>
      </w:tr>
      <w:tr w:rsidR="00A52D89" w:rsidRPr="00A52D89" w14:paraId="2B29B63E"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6FD6CF5" w14:textId="16925319"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349C7D3" w14:textId="7EDA44E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3083B4CF" w14:textId="37F2F629"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47BC23CB" w14:textId="1380316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7B5FE3C" w14:textId="5275FD3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3BE71552" w14:textId="7D8E2D8A" w:rsidR="00A52D89" w:rsidRPr="00A52D89" w:rsidRDefault="00A52D89" w:rsidP="0020651E">
            <w:pPr>
              <w:spacing w:after="0" w:line="240" w:lineRule="auto"/>
              <w:rPr>
                <w:rFonts w:eastAsia="Times New Roman" w:cs="Calibri"/>
                <w:color w:val="000000"/>
                <w:sz w:val="22"/>
              </w:rPr>
            </w:pPr>
          </w:p>
        </w:tc>
      </w:tr>
      <w:tr w:rsidR="00A52D89" w:rsidRPr="00A52D89" w14:paraId="1C6A23C0"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A413EFD" w14:textId="7B19AECC"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41A6147" w14:textId="1464257E"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auto" w:fill="auto"/>
            <w:vAlign w:val="center"/>
          </w:tcPr>
          <w:p w14:paraId="7312B3E3" w14:textId="7E5EC2C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F8BF62A" w14:textId="659E20D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76F75E9" w14:textId="0F0C4ACC"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A0B3E83" w14:textId="068A9F42" w:rsidR="00A52D89" w:rsidRPr="00A52D89" w:rsidRDefault="00A52D89" w:rsidP="0020651E">
            <w:pPr>
              <w:spacing w:after="0" w:line="240" w:lineRule="auto"/>
              <w:rPr>
                <w:rFonts w:eastAsia="Times New Roman" w:cs="Calibri"/>
                <w:color w:val="000000"/>
                <w:sz w:val="22"/>
              </w:rPr>
            </w:pPr>
          </w:p>
        </w:tc>
      </w:tr>
      <w:tr w:rsidR="00A52D89" w:rsidRPr="00A52D89" w14:paraId="7F335C5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EEA2F7A" w14:textId="2353C923"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2C3409" w14:textId="723EC2FF"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FD51981" w14:textId="6F5D883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0D405AB5" w14:textId="0E1FA73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E49A5B" w14:textId="319722D2"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95A2" w14:textId="60FEFF5B" w:rsidR="00A52D89" w:rsidRPr="00A52D89" w:rsidRDefault="00A52D89" w:rsidP="0020651E">
            <w:pPr>
              <w:spacing w:after="0" w:line="240" w:lineRule="auto"/>
              <w:rPr>
                <w:rFonts w:eastAsia="Times New Roman" w:cs="Calibri"/>
                <w:color w:val="000000"/>
                <w:sz w:val="22"/>
              </w:rPr>
            </w:pPr>
          </w:p>
        </w:tc>
      </w:tr>
      <w:tr w:rsidR="00A52D89" w:rsidRPr="00A52D89" w14:paraId="77D282F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06B4701" w14:textId="60581576"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5E8FEEDE" w14:textId="405077A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2CB9E14" w14:textId="3826B73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87C4087" w14:textId="5670959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01C45E07" w14:textId="5D9C763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6557E3FE" w14:textId="6CCBB2EF" w:rsidR="00A52D89" w:rsidRPr="00A52D89" w:rsidRDefault="00A52D89" w:rsidP="0020651E">
            <w:pPr>
              <w:spacing w:after="0" w:line="240" w:lineRule="auto"/>
              <w:rPr>
                <w:rFonts w:eastAsia="Times New Roman" w:cs="Calibri"/>
                <w:color w:val="000000"/>
                <w:sz w:val="22"/>
              </w:rPr>
            </w:pPr>
          </w:p>
        </w:tc>
      </w:tr>
      <w:tr w:rsidR="00A52D89" w:rsidRPr="00A52D89" w14:paraId="6A7D5B04"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0FD33BFD"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5B1074B"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3718C6E"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6253D0B"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DA383B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0B6D" w14:textId="77777777" w:rsidR="00A52D89" w:rsidRPr="00A52D89" w:rsidRDefault="00A52D89" w:rsidP="0020651E">
            <w:pPr>
              <w:spacing w:after="0" w:line="240" w:lineRule="auto"/>
              <w:rPr>
                <w:rFonts w:eastAsia="Times New Roman" w:cs="Calibri"/>
                <w:color w:val="000000"/>
                <w:sz w:val="22"/>
              </w:rPr>
            </w:pPr>
          </w:p>
        </w:tc>
      </w:tr>
      <w:tr w:rsidR="00A52D89" w:rsidRPr="00A52D89" w14:paraId="1DB87171"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373F6C"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88DB70"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42574349" w14:textId="75E9F4F3"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8BD1B11" w14:textId="44651BD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9C422F4" w14:textId="6A0B08F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47DEB4A" w14:textId="77777777" w:rsidR="00A52D89" w:rsidRPr="00A52D89" w:rsidRDefault="00A52D89" w:rsidP="0020651E">
            <w:pPr>
              <w:spacing w:after="0" w:line="240" w:lineRule="auto"/>
              <w:rPr>
                <w:rFonts w:eastAsia="Times New Roman" w:cs="Calibri"/>
                <w:color w:val="000000"/>
                <w:sz w:val="22"/>
              </w:rPr>
            </w:pPr>
          </w:p>
        </w:tc>
      </w:tr>
      <w:tr w:rsidR="00A52D89" w:rsidRPr="00A52D89" w14:paraId="3959579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1F7C3C1" w14:textId="516DE07D"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91DA498" w14:textId="24830545"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1404120" w14:textId="1D0D5BA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90F1D4D" w14:textId="0B8C365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3E3E10C" w14:textId="278745C4"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83D790B" w14:textId="2B66F30F" w:rsidR="00A52D89" w:rsidRPr="00A52D89" w:rsidRDefault="00A52D89" w:rsidP="0020651E">
            <w:pPr>
              <w:spacing w:after="0" w:line="240" w:lineRule="auto"/>
              <w:rPr>
                <w:rFonts w:eastAsia="Times New Roman" w:cs="Calibri"/>
                <w:color w:val="000000"/>
                <w:sz w:val="22"/>
              </w:rPr>
            </w:pPr>
          </w:p>
        </w:tc>
      </w:tr>
      <w:tr w:rsidR="00A52D89" w:rsidRPr="00A52D89" w14:paraId="00735CF4"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82F9DA"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42B7F58A"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265384B4"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D16B17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AA4599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2E0E94E8" w14:textId="77777777" w:rsidR="00A52D89" w:rsidRPr="00A52D89" w:rsidRDefault="00A52D89" w:rsidP="0020651E">
            <w:pPr>
              <w:spacing w:after="0" w:line="240" w:lineRule="auto"/>
              <w:rPr>
                <w:rFonts w:eastAsia="Times New Roman" w:cs="Calibri"/>
                <w:color w:val="000000"/>
                <w:sz w:val="22"/>
              </w:rPr>
            </w:pPr>
          </w:p>
        </w:tc>
      </w:tr>
      <w:tr w:rsidR="00A52D89" w:rsidRPr="00A52D89" w14:paraId="2E5C50C1"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4C1B9DB"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703EFC2"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D11CBA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5EBFA2C2"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D3D081"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0F2D182" w14:textId="77777777" w:rsidR="00A52D89" w:rsidRPr="00A52D89" w:rsidRDefault="00A52D89" w:rsidP="0020651E">
            <w:pPr>
              <w:spacing w:after="0" w:line="240" w:lineRule="auto"/>
              <w:rPr>
                <w:rFonts w:eastAsia="Times New Roman" w:cs="Calibri"/>
                <w:color w:val="000000"/>
                <w:sz w:val="22"/>
              </w:rPr>
            </w:pPr>
          </w:p>
        </w:tc>
      </w:tr>
      <w:tr w:rsidR="00A52D89" w:rsidRPr="00A52D89" w14:paraId="5479FCE2"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692BE94" w14:textId="73CB433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6A5EBA9" w14:textId="0967F268"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64E9F92" w14:textId="42B3DE6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14C4A1B" w14:textId="1214CAC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36C3ABC6" w14:textId="5207D8C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BA1AD17" w14:textId="7F49ECA1" w:rsidR="00A52D89" w:rsidRPr="00A52D89" w:rsidRDefault="00A52D89" w:rsidP="0020651E">
            <w:pPr>
              <w:spacing w:after="0" w:line="240" w:lineRule="auto"/>
              <w:rPr>
                <w:rFonts w:eastAsia="Times New Roman" w:cs="Calibri"/>
                <w:color w:val="000000"/>
                <w:sz w:val="22"/>
              </w:rPr>
            </w:pPr>
          </w:p>
        </w:tc>
      </w:tr>
      <w:tr w:rsidR="00A52D89" w:rsidRPr="00A52D89" w14:paraId="43C4A9C5"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66E74669"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518521F4"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7B74787C"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3E3F2E00"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18D480B5"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2B5A56E7"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r>
    </w:tbl>
    <w:p w14:paraId="5CE33782" w14:textId="77777777" w:rsidR="00A52D89" w:rsidRPr="00A52D89" w:rsidRDefault="00A52D89" w:rsidP="008231BB">
      <w:pPr>
        <w:spacing w:after="0" w:line="240" w:lineRule="auto"/>
        <w:rPr>
          <w:bCs/>
          <w:color w:val="595959" w:themeColor="text1" w:themeTint="A6"/>
          <w:sz w:val="22"/>
        </w:rPr>
      </w:pPr>
    </w:p>
    <w:p w14:paraId="212DF67A" w14:textId="77777777" w:rsidR="006149B1" w:rsidRDefault="006149B1" w:rsidP="00C805C2">
      <w:pPr>
        <w:spacing w:line="240" w:lineRule="auto"/>
        <w:rPr>
          <w:szCs w:val="20"/>
        </w:rPr>
        <w:sectPr w:rsidR="006149B1" w:rsidSect="004D33FF">
          <w:headerReference w:type="default" r:id="rId10"/>
          <w:footerReference w:type="default" r:id="rId11"/>
          <w:pgSz w:w="15840" w:h="12240" w:orient="landscape"/>
          <w:pgMar w:top="513" w:right="576" w:bottom="648" w:left="576"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D33FF">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F79D0" w14:textId="77777777" w:rsidR="00E82ACE" w:rsidRDefault="00E82ACE" w:rsidP="00480F66">
      <w:pPr>
        <w:spacing w:after="0" w:line="240" w:lineRule="auto"/>
      </w:pPr>
      <w:r>
        <w:separator/>
      </w:r>
    </w:p>
  </w:endnote>
  <w:endnote w:type="continuationSeparator" w:id="0">
    <w:p w14:paraId="544649FB" w14:textId="77777777" w:rsidR="00E82ACE" w:rsidRDefault="00E82AC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0CC78" w14:textId="77777777" w:rsidR="00E82ACE" w:rsidRDefault="00E82ACE" w:rsidP="00480F66">
      <w:pPr>
        <w:spacing w:after="0" w:line="240" w:lineRule="auto"/>
      </w:pPr>
      <w:r>
        <w:separator/>
      </w:r>
    </w:p>
  </w:footnote>
  <w:footnote w:type="continuationSeparator" w:id="0">
    <w:p w14:paraId="6DDF2457" w14:textId="77777777" w:rsidR="00E82ACE" w:rsidRDefault="00E82AC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B7461"/>
    <w:rsid w:val="000C7A8B"/>
    <w:rsid w:val="000E13F9"/>
    <w:rsid w:val="000F1C6A"/>
    <w:rsid w:val="00104901"/>
    <w:rsid w:val="00104E3A"/>
    <w:rsid w:val="00112F9D"/>
    <w:rsid w:val="00116590"/>
    <w:rsid w:val="001228CB"/>
    <w:rsid w:val="00130D91"/>
    <w:rsid w:val="001416AE"/>
    <w:rsid w:val="00143339"/>
    <w:rsid w:val="00144067"/>
    <w:rsid w:val="00152789"/>
    <w:rsid w:val="001769BD"/>
    <w:rsid w:val="00184DC6"/>
    <w:rsid w:val="00186202"/>
    <w:rsid w:val="001A628F"/>
    <w:rsid w:val="001A6860"/>
    <w:rsid w:val="001C6DA8"/>
    <w:rsid w:val="001F54B4"/>
    <w:rsid w:val="00203F44"/>
    <w:rsid w:val="0020607A"/>
    <w:rsid w:val="00223549"/>
    <w:rsid w:val="002456A4"/>
    <w:rsid w:val="00250EF4"/>
    <w:rsid w:val="0026315F"/>
    <w:rsid w:val="00271E78"/>
    <w:rsid w:val="00274428"/>
    <w:rsid w:val="002755BB"/>
    <w:rsid w:val="0027725D"/>
    <w:rsid w:val="00286814"/>
    <w:rsid w:val="00291275"/>
    <w:rsid w:val="002B385A"/>
    <w:rsid w:val="002B39BC"/>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33FF"/>
    <w:rsid w:val="004E0A91"/>
    <w:rsid w:val="005076B8"/>
    <w:rsid w:val="00517CA8"/>
    <w:rsid w:val="005367EA"/>
    <w:rsid w:val="00541C9F"/>
    <w:rsid w:val="00541D2D"/>
    <w:rsid w:val="0054268D"/>
    <w:rsid w:val="00564FAE"/>
    <w:rsid w:val="00570608"/>
    <w:rsid w:val="00573F8B"/>
    <w:rsid w:val="00590A01"/>
    <w:rsid w:val="005959BA"/>
    <w:rsid w:val="005B1E3F"/>
    <w:rsid w:val="005D3585"/>
    <w:rsid w:val="005D5740"/>
    <w:rsid w:val="005F3691"/>
    <w:rsid w:val="005F405E"/>
    <w:rsid w:val="00602BC2"/>
    <w:rsid w:val="00604CFF"/>
    <w:rsid w:val="006149B1"/>
    <w:rsid w:val="00615CFE"/>
    <w:rsid w:val="00621B2C"/>
    <w:rsid w:val="006224C1"/>
    <w:rsid w:val="0062611F"/>
    <w:rsid w:val="006273A5"/>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B4B34"/>
    <w:rsid w:val="007C2D33"/>
    <w:rsid w:val="007D5EBC"/>
    <w:rsid w:val="007E12C8"/>
    <w:rsid w:val="007E79B5"/>
    <w:rsid w:val="007F3839"/>
    <w:rsid w:val="007F744B"/>
    <w:rsid w:val="00801DF5"/>
    <w:rsid w:val="00802E66"/>
    <w:rsid w:val="008047D3"/>
    <w:rsid w:val="008106B4"/>
    <w:rsid w:val="00815741"/>
    <w:rsid w:val="008218A5"/>
    <w:rsid w:val="00822903"/>
    <w:rsid w:val="008231BB"/>
    <w:rsid w:val="008254F0"/>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2D89"/>
    <w:rsid w:val="00A54153"/>
    <w:rsid w:val="00A61614"/>
    <w:rsid w:val="00A64F9A"/>
    <w:rsid w:val="00A6517C"/>
    <w:rsid w:val="00A72DB9"/>
    <w:rsid w:val="00A74BE2"/>
    <w:rsid w:val="00A777B0"/>
    <w:rsid w:val="00A9715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642BB"/>
    <w:rsid w:val="00C72135"/>
    <w:rsid w:val="00C7303E"/>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09CE"/>
    <w:rsid w:val="00D46F77"/>
    <w:rsid w:val="00D54AED"/>
    <w:rsid w:val="00D550C5"/>
    <w:rsid w:val="00D56FC8"/>
    <w:rsid w:val="00D73DE2"/>
    <w:rsid w:val="00D75CFD"/>
    <w:rsid w:val="00D76AD5"/>
    <w:rsid w:val="00D802C1"/>
    <w:rsid w:val="00D81548"/>
    <w:rsid w:val="00D852A5"/>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2ACE"/>
    <w:rsid w:val="00E8459A"/>
    <w:rsid w:val="00E87154"/>
    <w:rsid w:val="00EB0564"/>
    <w:rsid w:val="00ED5E43"/>
    <w:rsid w:val="00EF1047"/>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308479293">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02&amp;utm_source=template-word&amp;utm_medium=content&amp;utm_campaign=Basic+Agile+Epic-word-12302&amp;lpa=Basic+Agile+Epic+word+1230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26</Words>
  <Characters>720</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19-01-22T01:48:00Z</cp:lastPrinted>
  <dcterms:created xsi:type="dcterms:W3CDTF">2024-08-11T19:02:00Z</dcterms:created>
  <dcterms:modified xsi:type="dcterms:W3CDTF">2025-01-23T22:34:00Z</dcterms:modified>
</cp:coreProperties>
</file>